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76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04</m:t>
        </m:r>
      </m:oMath>
      <w:r>
        <w:t xml:space="preserve">.</w:t>
      </w:r>
    </w:p>
    <w:bookmarkEnd w:id="22"/>
    <w:bookmarkStart w:id="24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is is a Bernoulli trial, with probability of succes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3</m:t>
        </m:r>
      </m:oMath>
      <w:r>
        <w:t xml:space="preserve">. The variance can be worked out to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1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End w:id="26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variance.</w:t>
      </w:r>
    </w:p>
    <w:bookmarkStart w:id="27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28"/>
    <w:bookmarkEnd w:id="29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You know that the expected value and variance of rolling one fair die a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ecause the roll of each die is an independent event, the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rolling seven dice is the same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which is seven lot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You can use the properties of expected values and variance to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4.5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35</m:t>
                    </m:r>
                  </m:num>
                  <m:den>
                    <m:r>
                      <m:t>1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45</m:t>
                    </m:r>
                  </m:num>
                  <m:den>
                    <m:r>
                      <m:t>12</m:t>
                    </m:r>
                  </m:den>
                </m:f>
              </m:e>
            </m:mr>
          </m:m>
        </m:oMath>
      </m:oMathPara>
    </w:p>
    <w:bookmarkEnd w:id="30"/>
    <w:bookmarkStart w:id="31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hen doing this question, you need to find the two integr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will need to use integration by parts; you should always differentiate 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duce the size of the power. Use the given result to evaluate the integral whe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; the antiderivative should always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is cas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Expected value, variance, standard deviation</dc:title>
  <dc:creator>Tom Coleman</dc:creator>
  <cp:keywords/>
  <dcterms:created xsi:type="dcterms:W3CDTF">2025-08-28T14:56:29Z</dcterms:created>
  <dcterms:modified xsi:type="dcterms:W3CDTF">2025-08-28T14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expected value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